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"/>
        <w:gridCol w:w="2395"/>
        <w:gridCol w:w="1530"/>
        <w:gridCol w:w="810"/>
        <w:gridCol w:w="1530"/>
        <w:gridCol w:w="90"/>
        <w:gridCol w:w="180"/>
        <w:gridCol w:w="1800"/>
        <w:gridCol w:w="270"/>
        <w:gridCol w:w="1648"/>
        <w:gridCol w:w="237"/>
      </w:tblGrid>
      <w:tr w:rsidR="00EE0137" w:rsidRPr="00480728" w14:paraId="0B406866" w14:textId="77777777" w:rsidTr="0007438F">
        <w:tc>
          <w:tcPr>
            <w:tcW w:w="10790" w:type="dxa"/>
            <w:gridSpan w:val="11"/>
            <w:tcBorders>
              <w:top w:val="nil"/>
              <w:bottom w:val="nil"/>
            </w:tcBorders>
            <w:shd w:val="clear" w:color="auto" w:fill="8496B0" w:themeFill="text2" w:themeFillTint="99"/>
          </w:tcPr>
          <w:p w14:paraId="219C7BA7" w14:textId="77777777" w:rsidR="00EE0137" w:rsidRPr="00480728" w:rsidRDefault="00EE0137" w:rsidP="00A9076C">
            <w:pPr>
              <w:spacing w:before="12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</w:tr>
      <w:tr w:rsidR="00EE0137" w:rsidRPr="00480728" w14:paraId="270F9F37" w14:textId="77777777" w:rsidTr="0007438F">
        <w:trPr>
          <w:trHeight w:val="3356"/>
        </w:trPr>
        <w:tc>
          <w:tcPr>
            <w:tcW w:w="4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1D4E4F66" w14:textId="677CF14D" w:rsidR="00EE0137" w:rsidRPr="00480728" w:rsidRDefault="00EE0137" w:rsidP="0006195C">
            <w:pPr>
              <w:spacing w:before="120"/>
              <w:jc w:val="both"/>
              <w:rPr>
                <w:rFonts w:ascii="Century Gothic" w:hAnsi="Century Gothic"/>
              </w:rPr>
            </w:pPr>
            <w:r w:rsidRPr="00480728">
              <w:rPr>
                <w:rFonts w:ascii="Century Gothic" w:hAnsi="Century Gothic"/>
                <w:noProof/>
              </w:rPr>
              <w:drawing>
                <wp:inline distT="0" distB="0" distL="0" distR="0" wp14:anchorId="3F421082" wp14:editId="64801687">
                  <wp:extent cx="2532750" cy="1882569"/>
                  <wp:effectExtent l="0" t="0" r="1270" b="381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0753EF0-9449-4E08-A3CA-06B66F773FB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0753EF0-9449-4E08-A3CA-06B66F773FB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532750" cy="18825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  <w:vAlign w:val="center"/>
          </w:tcPr>
          <w:p w14:paraId="06803951" w14:textId="77777777" w:rsidR="00EE0137" w:rsidRPr="00480728" w:rsidRDefault="00EE0137" w:rsidP="00EE0137">
            <w:pPr>
              <w:jc w:val="center"/>
              <w:rPr>
                <w:rFonts w:ascii="Century Gothic" w:hAnsi="Century Gothic"/>
                <w:b/>
                <w:color w:val="FFFFFF" w:themeColor="background1"/>
                <w:sz w:val="72"/>
                <w:szCs w:val="72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72"/>
                <w:szCs w:val="72"/>
              </w:rPr>
              <w:t>PARENT</w:t>
            </w:r>
          </w:p>
          <w:p w14:paraId="0023852A" w14:textId="77777777" w:rsidR="00EE0137" w:rsidRPr="00480728" w:rsidRDefault="00EE0137" w:rsidP="00EE0137">
            <w:pPr>
              <w:jc w:val="center"/>
              <w:rPr>
                <w:rFonts w:ascii="Century Gothic" w:hAnsi="Century Gothic"/>
                <w:b/>
                <w:color w:val="FFFFFF" w:themeColor="background1"/>
                <w:sz w:val="72"/>
                <w:szCs w:val="72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72"/>
                <w:szCs w:val="72"/>
              </w:rPr>
              <w:t>CONFERENCE</w:t>
            </w:r>
          </w:p>
          <w:p w14:paraId="25180F4C" w14:textId="6DB83A3A" w:rsidR="00EE0137" w:rsidRPr="00480728" w:rsidRDefault="00EE0137" w:rsidP="00EE0137">
            <w:pPr>
              <w:spacing w:before="120"/>
              <w:jc w:val="center"/>
              <w:rPr>
                <w:rFonts w:ascii="Century Gothic" w:hAnsi="Century Gothic"/>
              </w:rPr>
            </w:pPr>
            <w:r w:rsidRPr="00480728">
              <w:rPr>
                <w:rFonts w:ascii="Century Gothic" w:hAnsi="Century Gothic" w:cs="Microsoft Sans Serif"/>
                <w:color w:val="FFFFFF" w:themeColor="background1"/>
                <w:sz w:val="52"/>
                <w:szCs w:val="52"/>
              </w:rPr>
              <w:t>Sign In Sheet</w:t>
            </w:r>
          </w:p>
        </w:tc>
      </w:tr>
      <w:tr w:rsidR="00EE0137" w:rsidRPr="00480728" w14:paraId="6591C668" w14:textId="77777777" w:rsidTr="001C58AF">
        <w:trPr>
          <w:trHeight w:val="73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8815CDB" w14:textId="77777777" w:rsidR="00EE0137" w:rsidRPr="00480728" w:rsidRDefault="00EE0137" w:rsidP="00EE0137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4B55159B" w14:textId="1FFC2260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  <w:t>TITL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1A2ABDB1" w14:textId="5E9F2695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74BBF5BB" w14:textId="589D1193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69CEFD3E" w14:textId="49F39C20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44D62C88" w14:textId="069971F6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  <w:t>TIM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677744A8" w14:textId="77777777" w:rsidR="00EE0137" w:rsidRPr="00480728" w:rsidRDefault="00EE0137" w:rsidP="00EE0137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EE0137" w:rsidRPr="00480728" w14:paraId="4291423F" w14:textId="77777777" w:rsidTr="001C58AF">
        <w:trPr>
          <w:trHeight w:val="36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3643662" w14:textId="77777777" w:rsidR="00EE0137" w:rsidRPr="00480728" w:rsidRDefault="00EE0137" w:rsidP="00EE0137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871024" w14:textId="31EBC48A" w:rsidR="00EE0137" w:rsidRPr="00480728" w:rsidRDefault="00EE0137" w:rsidP="00EE0137">
            <w:pPr>
              <w:spacing w:before="80" w:after="80"/>
              <w:rPr>
                <w:rFonts w:ascii="Century Gothic" w:hAnsi="Century Gothic"/>
                <w:b/>
              </w:rPr>
            </w:pPr>
            <w:r w:rsidRPr="00480728">
              <w:rPr>
                <w:rFonts w:ascii="Century Gothic" w:hAnsi="Century Gothic"/>
                <w:b/>
              </w:rPr>
              <w:t>&lt;Title&gt;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2682F3F2" w14:textId="77777777" w:rsidR="00EE0137" w:rsidRPr="00480728" w:rsidRDefault="00EE0137" w:rsidP="00EE0137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D54D9B" w14:textId="312DADC8" w:rsidR="00EE0137" w:rsidRPr="00480728" w:rsidRDefault="00EE0137" w:rsidP="00EE0137">
            <w:pPr>
              <w:spacing w:before="80" w:after="80"/>
              <w:rPr>
                <w:rFonts w:ascii="Century Gothic" w:hAnsi="Century Gothic"/>
                <w:b/>
              </w:rPr>
            </w:pPr>
            <w:r w:rsidRPr="00480728">
              <w:rPr>
                <w:rFonts w:ascii="Century Gothic" w:hAnsi="Century Gothic"/>
                <w:b/>
              </w:rPr>
              <w:t>mm/</w:t>
            </w:r>
            <w:proofErr w:type="spellStart"/>
            <w:r w:rsidRPr="00480728">
              <w:rPr>
                <w:rFonts w:ascii="Century Gothic" w:hAnsi="Century Gothic"/>
                <w:b/>
              </w:rPr>
              <w:t>dd</w:t>
            </w:r>
            <w:proofErr w:type="spellEnd"/>
            <w:r w:rsidRPr="00480728">
              <w:rPr>
                <w:rFonts w:ascii="Century Gothic" w:hAnsi="Century Gothic"/>
                <w:b/>
              </w:rPr>
              <w:t>/</w:t>
            </w:r>
            <w:proofErr w:type="spellStart"/>
            <w:r w:rsidRPr="00480728">
              <w:rPr>
                <w:rFonts w:ascii="Century Gothic" w:hAnsi="Century Gothic"/>
                <w:b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7A0ED9BE" w14:textId="77777777" w:rsidR="00EE0137" w:rsidRPr="00480728" w:rsidRDefault="00EE0137" w:rsidP="00EE0137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C45532" w14:textId="7EBFBF5D" w:rsidR="00EE0137" w:rsidRPr="00480728" w:rsidRDefault="00EE0137" w:rsidP="00EE0137">
            <w:pPr>
              <w:spacing w:before="80" w:after="80"/>
              <w:rPr>
                <w:rFonts w:ascii="Century Gothic" w:hAnsi="Century Gothic"/>
                <w:b/>
              </w:rPr>
            </w:pPr>
            <w:proofErr w:type="spellStart"/>
            <w:r w:rsidRPr="00480728">
              <w:rPr>
                <w:rFonts w:ascii="Century Gothic" w:hAnsi="Century Gothic"/>
                <w:b/>
              </w:rPr>
              <w:t>hh:mm</w:t>
            </w:r>
            <w:proofErr w:type="spellEnd"/>
            <w:r w:rsidRPr="00480728">
              <w:rPr>
                <w:rFonts w:ascii="Century Gothic" w:hAnsi="Century Gothic"/>
                <w:b/>
              </w:rPr>
              <w:t xml:space="preserve"> PM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5052CB7" w14:textId="77777777" w:rsidR="00EE0137" w:rsidRPr="00480728" w:rsidRDefault="00EE0137" w:rsidP="00EE0137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EE0137" w:rsidRPr="00480728" w14:paraId="1B0555C5" w14:textId="77777777" w:rsidTr="001C58AF">
        <w:trPr>
          <w:trHeight w:val="73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7CB7EE9" w14:textId="77777777" w:rsidR="00EE0137" w:rsidRPr="00480728" w:rsidRDefault="00EE0137" w:rsidP="00EE0137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4D08E15" w14:textId="39AFE13B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  <w:t>VENU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3FE78283" w14:textId="77777777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11F5A3A6" w14:textId="2E037DC3" w:rsidR="00EE0137" w:rsidRPr="00480728" w:rsidRDefault="00EE0137" w:rsidP="00EE0137">
            <w:pPr>
              <w:spacing w:before="120"/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  <w:sz w:val="16"/>
                <w:szCs w:val="16"/>
              </w:rPr>
              <w:t>ADVOSER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1793C550" w14:textId="77777777" w:rsidR="00EE0137" w:rsidRPr="00480728" w:rsidRDefault="00EE0137" w:rsidP="00EE0137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EE0137" w:rsidRPr="00480728" w14:paraId="0FE619D5" w14:textId="77777777" w:rsidTr="001C58AF">
        <w:trPr>
          <w:trHeight w:val="36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6B839E3" w14:textId="77777777" w:rsidR="00EE0137" w:rsidRPr="00480728" w:rsidRDefault="00EE0137" w:rsidP="00E9196A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192B4" w14:textId="277B34C8" w:rsidR="00EE0137" w:rsidRPr="00480728" w:rsidRDefault="00EE0137" w:rsidP="00E9196A">
            <w:pPr>
              <w:spacing w:before="80" w:after="80"/>
              <w:rPr>
                <w:rFonts w:ascii="Century Gothic" w:hAnsi="Century Gothic"/>
                <w:b/>
              </w:rPr>
            </w:pPr>
            <w:r w:rsidRPr="00480728">
              <w:rPr>
                <w:rFonts w:ascii="Century Gothic" w:hAnsi="Century Gothic"/>
                <w:b/>
              </w:rPr>
              <w:t>&lt;Venue&gt;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6FB5EA0A" w14:textId="77777777" w:rsidR="00EE0137" w:rsidRPr="00480728" w:rsidRDefault="00EE0137" w:rsidP="00E9196A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2E184B" w14:textId="2D5E4830" w:rsidR="00EE0137" w:rsidRPr="00480728" w:rsidRDefault="00EE0137" w:rsidP="00E9196A">
            <w:pPr>
              <w:spacing w:before="80" w:after="80"/>
              <w:rPr>
                <w:rFonts w:ascii="Century Gothic" w:hAnsi="Century Gothic"/>
                <w:b/>
              </w:rPr>
            </w:pPr>
            <w:r w:rsidRPr="00480728">
              <w:rPr>
                <w:rFonts w:ascii="Century Gothic" w:hAnsi="Century Gothic"/>
                <w:b/>
              </w:rPr>
              <w:t>&lt;Adviser&gt;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2866EEDB" w14:textId="77777777" w:rsidR="00EE0137" w:rsidRPr="00480728" w:rsidRDefault="00EE0137" w:rsidP="00E9196A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07438F" w:rsidRPr="00480728" w14:paraId="4C3F5B06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E1E5212" w14:textId="77777777" w:rsidR="0007438F" w:rsidRPr="00480728" w:rsidRDefault="0007438F" w:rsidP="00E9196A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07438F" w:rsidRPr="00480728" w14:paraId="30F2C3B2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749C72F3" w14:textId="77777777" w:rsidR="0007438F" w:rsidRPr="00480728" w:rsidRDefault="0007438F" w:rsidP="00EE0137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07438F" w:rsidRPr="00480728" w14:paraId="313BD3D0" w14:textId="77777777" w:rsidTr="0007438F"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98D59A1" w14:textId="77777777" w:rsidR="0007438F" w:rsidRPr="00480728" w:rsidRDefault="0007438F" w:rsidP="0007438F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290E9BEA" w14:textId="781F8D1F" w:rsidR="0007438F" w:rsidRPr="00480728" w:rsidRDefault="0007438F" w:rsidP="0007438F">
            <w:pPr>
              <w:spacing w:before="80" w:after="80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</w:rPr>
              <w:t>Parent’s Name</w:t>
            </w: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69E670CD" w14:textId="4A776237" w:rsidR="0007438F" w:rsidRPr="00480728" w:rsidRDefault="0007438F" w:rsidP="0007438F">
            <w:pPr>
              <w:spacing w:before="80" w:after="80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</w:rPr>
              <w:t>Child’s Name</w:t>
            </w: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48825B1D" w14:textId="479FDE37" w:rsidR="0007438F" w:rsidRPr="00480728" w:rsidRDefault="0007438F" w:rsidP="0007438F">
            <w:pPr>
              <w:spacing w:before="80" w:after="80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</w:rPr>
              <w:t>Child’s Section</w:t>
            </w: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77403FEB" w14:textId="0FFE425A" w:rsidR="0007438F" w:rsidRPr="00480728" w:rsidRDefault="0007438F" w:rsidP="0007438F">
            <w:pPr>
              <w:spacing w:before="80" w:after="80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480728">
              <w:rPr>
                <w:rFonts w:ascii="Century Gothic" w:hAnsi="Century Gothic"/>
                <w:b/>
                <w:color w:val="FFFFFF" w:themeColor="background1"/>
              </w:rPr>
              <w:t>Parent’s Signature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6E102F8" w14:textId="77777777" w:rsidR="0007438F" w:rsidRPr="00480728" w:rsidRDefault="0007438F" w:rsidP="0007438F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07438F" w:rsidRPr="00480728" w14:paraId="5EA6B7DB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63EE9B09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28EAFEF" w14:textId="40EF9FB6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  <w:r w:rsidRPr="00480728">
              <w:rPr>
                <w:rFonts w:ascii="Century Gothic" w:hAnsi="Century Gothic"/>
              </w:rPr>
              <w:t>Linda Smith</w:t>
            </w: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72DE20" w14:textId="0208B4AF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  <w:r w:rsidRPr="00480728">
              <w:rPr>
                <w:rFonts w:ascii="Century Gothic" w:hAnsi="Century Gothic"/>
              </w:rPr>
              <w:t>John Smith</w:t>
            </w: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1DC0DD" w14:textId="744FC55F" w:rsidR="0007438F" w:rsidRPr="00480728" w:rsidRDefault="0007438F" w:rsidP="0007438F">
            <w:pPr>
              <w:spacing w:before="100" w:after="100"/>
              <w:jc w:val="center"/>
              <w:rPr>
                <w:rFonts w:ascii="Century Gothic" w:hAnsi="Century Gothic"/>
              </w:rPr>
            </w:pPr>
            <w:r w:rsidRPr="00480728">
              <w:rPr>
                <w:rFonts w:ascii="Century Gothic" w:hAnsi="Century Gothic"/>
              </w:rPr>
              <w:t>4 B</w:t>
            </w: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0011D31" w14:textId="28442095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45C982AB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670902B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8FCE289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88B86B2" w14:textId="646B2AA8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BBB4E35" w14:textId="0EFB940B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BB3FE53" w14:textId="5FBA73DB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330A366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BF9539A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189B633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6B3F5C15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8BC916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5222AE6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AD4B2B7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D8E562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7E49E57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0591C8BC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C3A3FAD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1A98BA5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05EEA78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455D9E8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957631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6CE418A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0464329E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44CE8BAB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2D101E0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741D7A6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3FADD02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9FD9089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F9EA67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06F317D1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2F68ABA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34C54F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E8222F7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1845192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3A20D7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2D0A809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3BED1098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36E557EF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6B4FB5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ADD8B1B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02E2EB2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6C26318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5A605015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46139C1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0A25E54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097E74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744FBFC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C83D634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8BD52B2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21A4D49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4B64E086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95835DC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  <w:bookmarkStart w:id="0" w:name="_GoBack" w:colFirst="4" w:colLast="4"/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8173467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D423A72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0C8F7E3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8DA9C74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65B0D193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bookmarkEnd w:id="0"/>
      <w:tr w:rsidR="0007438F" w:rsidRPr="00480728" w14:paraId="436BE31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80652A3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59D2EE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A1C245D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4ABC738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D069B78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51870231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58871CA0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CF412FF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A897D1A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7913EB0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A1EC386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93FC080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DC8B9A7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3A793AC4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262019D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E4B58F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515FA67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73417E2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4852A79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3BB109E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100B79B5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7D041FA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B7FE650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4B38ABE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6DE6248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C6D3407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471E283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16588AE3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2348DE7C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D8C0AB2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832BBA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3148FA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C96076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C8646D8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588548A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036351D9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47ADB4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CDF8AE4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6DFFEA8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A3944DB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22134686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089EF90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DD4E5B4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B7D0FEB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D888EF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909F524" w14:textId="77777777" w:rsidR="0007438F" w:rsidRPr="00480728" w:rsidRDefault="0007438F" w:rsidP="00E9196A">
            <w:pPr>
              <w:spacing w:before="100" w:after="100"/>
              <w:jc w:val="center"/>
              <w:rPr>
                <w:rFonts w:ascii="Century Gothic" w:hAnsi="Century Gothic"/>
              </w:rPr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E0E4862" w14:textId="77777777" w:rsidR="0007438F" w:rsidRPr="00480728" w:rsidRDefault="0007438F" w:rsidP="0007438F">
            <w:pPr>
              <w:spacing w:before="100" w:after="100"/>
              <w:rPr>
                <w:rFonts w:ascii="Century Gothic" w:hAnsi="Century Gothic"/>
              </w:rPr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44FBBD6E" w14:textId="77777777" w:rsidR="0007438F" w:rsidRPr="00480728" w:rsidRDefault="0007438F" w:rsidP="00E9196A">
            <w:pPr>
              <w:spacing w:before="100" w:after="100"/>
              <w:rPr>
                <w:rFonts w:ascii="Century Gothic" w:hAnsi="Century Gothic"/>
              </w:rPr>
            </w:pPr>
          </w:p>
        </w:tc>
      </w:tr>
      <w:tr w:rsidR="0007438F" w:rsidRPr="00480728" w14:paraId="1C63D3B8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29D646B8" w14:textId="7AD1CE58" w:rsidR="0007438F" w:rsidRPr="00480728" w:rsidRDefault="0007438F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1ACCD3E8" w14:textId="77777777" w:rsidR="00FE75B1" w:rsidRPr="00480728" w:rsidRDefault="00FE75B1" w:rsidP="00FE75B1">
      <w:pPr>
        <w:spacing w:after="0"/>
        <w:rPr>
          <w:rFonts w:ascii="Century Gothic" w:hAnsi="Century Gothic"/>
          <w:sz w:val="2"/>
          <w:szCs w:val="2"/>
        </w:rPr>
      </w:pPr>
    </w:p>
    <w:sectPr w:rsidR="00FE75B1" w:rsidRPr="00480728" w:rsidSect="0006195C"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96EE35" w14:textId="77777777" w:rsidR="001108FB" w:rsidRDefault="001108FB" w:rsidP="00FE75B1">
      <w:pPr>
        <w:spacing w:after="0" w:line="240" w:lineRule="auto"/>
      </w:pPr>
      <w:r>
        <w:separator/>
      </w:r>
    </w:p>
  </w:endnote>
  <w:endnote w:type="continuationSeparator" w:id="0">
    <w:p w14:paraId="1E50A5EA" w14:textId="77777777" w:rsidR="001108FB" w:rsidRDefault="001108FB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C147D5" w14:textId="77777777" w:rsidR="001108FB" w:rsidRDefault="001108FB" w:rsidP="00FE75B1">
      <w:pPr>
        <w:spacing w:after="0" w:line="240" w:lineRule="auto"/>
      </w:pPr>
      <w:r>
        <w:separator/>
      </w:r>
    </w:p>
  </w:footnote>
  <w:footnote w:type="continuationSeparator" w:id="0">
    <w:p w14:paraId="58BC9AC3" w14:textId="77777777" w:rsidR="001108FB" w:rsidRDefault="001108FB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qNaAEXMbuMsAAAA"/>
  </w:docVars>
  <w:rsids>
    <w:rsidRoot w:val="00FE75B1"/>
    <w:rsid w:val="00045B8A"/>
    <w:rsid w:val="0006195C"/>
    <w:rsid w:val="0007438F"/>
    <w:rsid w:val="001108FB"/>
    <w:rsid w:val="001C58AF"/>
    <w:rsid w:val="00255BD1"/>
    <w:rsid w:val="0031795A"/>
    <w:rsid w:val="003C7AB1"/>
    <w:rsid w:val="00480728"/>
    <w:rsid w:val="004A4C03"/>
    <w:rsid w:val="00A57A18"/>
    <w:rsid w:val="00AA607A"/>
    <w:rsid w:val="00AE1C11"/>
    <w:rsid w:val="00EE0137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7</cp:revision>
  <dcterms:created xsi:type="dcterms:W3CDTF">2019-12-21T10:16:00Z</dcterms:created>
  <dcterms:modified xsi:type="dcterms:W3CDTF">2020-09-08T16:25:00Z</dcterms:modified>
</cp:coreProperties>
</file>